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30D29" w14:textId="1B961135" w:rsidR="005E3AFD" w:rsidRPr="00813C42" w:rsidRDefault="005E3AFD" w:rsidP="005E3AFD">
      <w:pPr>
        <w:pStyle w:val="Heading1"/>
        <w:spacing w:before="100"/>
        <w:ind w:left="0" w:right="422"/>
        <w:jc w:val="right"/>
        <w:rPr>
          <w:sz w:val="18"/>
          <w:szCs w:val="18"/>
        </w:rPr>
      </w:pPr>
      <w:bookmarkStart w:id="0" w:name="_GoBack"/>
      <w:bookmarkEnd w:id="0"/>
      <w:r w:rsidRPr="00813C42">
        <w:rPr>
          <w:sz w:val="18"/>
          <w:szCs w:val="18"/>
        </w:rPr>
        <w:t xml:space="preserve">Lampiran </w:t>
      </w:r>
      <w:r w:rsidR="00E17E71" w:rsidRPr="00813C42">
        <w:rPr>
          <w:sz w:val="18"/>
          <w:szCs w:val="18"/>
        </w:rPr>
        <w:t>B</w:t>
      </w:r>
      <w:r w:rsidRPr="00813C42">
        <w:rPr>
          <w:sz w:val="18"/>
          <w:szCs w:val="18"/>
        </w:rPr>
        <w:t xml:space="preserve"> </w:t>
      </w:r>
    </w:p>
    <w:p w14:paraId="2A5CD375" w14:textId="77777777" w:rsidR="005E3AFD" w:rsidRPr="00813C42" w:rsidRDefault="005E3AFD" w:rsidP="005E3AFD">
      <w:pPr>
        <w:pStyle w:val="BodyText"/>
        <w:spacing w:before="8"/>
        <w:rPr>
          <w:b/>
          <w:sz w:val="16"/>
          <w:szCs w:val="16"/>
        </w:rPr>
      </w:pPr>
    </w:p>
    <w:p w14:paraId="4629091E" w14:textId="27AEF789" w:rsidR="005E3AFD" w:rsidRPr="00813C42" w:rsidRDefault="0001084C" w:rsidP="005E3AFD">
      <w:pPr>
        <w:ind w:right="424"/>
        <w:jc w:val="right"/>
        <w:rPr>
          <w:b/>
          <w:sz w:val="16"/>
          <w:szCs w:val="16"/>
        </w:rPr>
      </w:pPr>
      <w:r w:rsidRPr="00813C42">
        <w:rPr>
          <w:b/>
          <w:spacing w:val="-1"/>
          <w:sz w:val="16"/>
          <w:szCs w:val="16"/>
        </w:rPr>
        <w:t>ASP: 1</w:t>
      </w:r>
      <w:r w:rsidR="00E17E71" w:rsidRPr="00813C42">
        <w:rPr>
          <w:b/>
          <w:spacing w:val="-1"/>
          <w:sz w:val="16"/>
          <w:szCs w:val="16"/>
        </w:rPr>
        <w:t>90/</w:t>
      </w:r>
      <w:r w:rsidRPr="00813C42">
        <w:rPr>
          <w:b/>
          <w:spacing w:val="-1"/>
          <w:sz w:val="16"/>
          <w:szCs w:val="16"/>
        </w:rPr>
        <w:t>2020</w:t>
      </w:r>
    </w:p>
    <w:p w14:paraId="2F4FA708" w14:textId="28870DD6" w:rsidR="005E3AFD" w:rsidRPr="00813C42" w:rsidRDefault="005E3AFD" w:rsidP="005E3AFD">
      <w:pPr>
        <w:tabs>
          <w:tab w:val="left" w:pos="10871"/>
        </w:tabs>
        <w:spacing w:before="99"/>
        <w:ind w:left="4478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AKADEMI/FAKULTI/INSTITUT/PUSAT ____________________________________________</w:t>
      </w:r>
      <w:r w:rsidRPr="00813C42">
        <w:rPr>
          <w:b/>
          <w:sz w:val="16"/>
          <w:szCs w:val="16"/>
        </w:rPr>
        <w:tab/>
      </w:r>
    </w:p>
    <w:p w14:paraId="1DC79D4C" w14:textId="77777777" w:rsidR="005E3AFD" w:rsidRPr="00813C42" w:rsidRDefault="005E3AFD" w:rsidP="005E3AFD">
      <w:pPr>
        <w:pStyle w:val="BodyText"/>
        <w:spacing w:before="4"/>
        <w:rPr>
          <w:b/>
          <w:sz w:val="16"/>
          <w:szCs w:val="16"/>
        </w:rPr>
      </w:pPr>
    </w:p>
    <w:p w14:paraId="0DEA39B7" w14:textId="602AA375" w:rsidR="005E3AFD" w:rsidRPr="00813C42" w:rsidRDefault="005E3AFD" w:rsidP="005E3AFD">
      <w:pPr>
        <w:spacing w:before="99"/>
        <w:ind w:left="5421" w:right="5010" w:firstLine="585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PERMOHONAN PENGECUALIAN KURSUS SEMESTER...................., SESI ..............................................</w:t>
      </w:r>
    </w:p>
    <w:p w14:paraId="6DB4D16F" w14:textId="77777777" w:rsidR="005E3AFD" w:rsidRPr="00813C42" w:rsidRDefault="005E3AFD" w:rsidP="005E3AFD">
      <w:pPr>
        <w:pStyle w:val="BodyText"/>
        <w:spacing w:before="4"/>
        <w:rPr>
          <w:b/>
          <w:sz w:val="16"/>
          <w:szCs w:val="16"/>
        </w:rPr>
      </w:pPr>
    </w:p>
    <w:p w14:paraId="4CD372C1" w14:textId="77777777" w:rsidR="005E3AFD" w:rsidRPr="00813C42" w:rsidRDefault="005E3AFD" w:rsidP="005E3AFD">
      <w:pPr>
        <w:spacing w:before="100"/>
        <w:ind w:left="820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Nama Pelajar                                                                               :</w:t>
      </w:r>
    </w:p>
    <w:p w14:paraId="66E63173" w14:textId="77777777" w:rsidR="005E3AFD" w:rsidRPr="00813C42" w:rsidRDefault="005E3AFD" w:rsidP="005E3AFD">
      <w:pPr>
        <w:tabs>
          <w:tab w:val="left" w:pos="5320"/>
        </w:tabs>
        <w:spacing w:before="1"/>
        <w:ind w:left="820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No.</w:t>
      </w:r>
      <w:r w:rsidRPr="00813C42">
        <w:rPr>
          <w:b/>
          <w:spacing w:val="-3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Kad</w:t>
      </w:r>
      <w:r w:rsidRPr="00813C42">
        <w:rPr>
          <w:b/>
          <w:spacing w:val="-1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Pengenalan</w:t>
      </w:r>
      <w:r w:rsidRPr="00813C42">
        <w:rPr>
          <w:b/>
          <w:sz w:val="16"/>
          <w:szCs w:val="16"/>
        </w:rPr>
        <w:tab/>
        <w:t>:</w:t>
      </w:r>
    </w:p>
    <w:p w14:paraId="2803F2BA" w14:textId="77777777" w:rsidR="005E3AFD" w:rsidRPr="00813C42" w:rsidRDefault="005E3AFD" w:rsidP="005E3AFD">
      <w:pPr>
        <w:tabs>
          <w:tab w:val="left" w:pos="5320"/>
        </w:tabs>
        <w:ind w:left="820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No.</w:t>
      </w:r>
      <w:r w:rsidRPr="00813C42">
        <w:rPr>
          <w:b/>
          <w:spacing w:val="-4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Pendaftaran</w:t>
      </w:r>
      <w:r w:rsidRPr="00813C42">
        <w:rPr>
          <w:b/>
          <w:sz w:val="16"/>
          <w:szCs w:val="16"/>
        </w:rPr>
        <w:tab/>
        <w:t>:</w:t>
      </w:r>
    </w:p>
    <w:p w14:paraId="3A839D44" w14:textId="77777777" w:rsidR="005E3AFD" w:rsidRPr="00813C42" w:rsidRDefault="005E3AFD" w:rsidP="005E3AFD">
      <w:pPr>
        <w:tabs>
          <w:tab w:val="left" w:pos="5320"/>
        </w:tabs>
        <w:spacing w:before="1"/>
        <w:ind w:left="820" w:right="9540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Program Yang Sedang Diikuti di</w:t>
      </w:r>
      <w:r w:rsidRPr="00813C42">
        <w:rPr>
          <w:b/>
          <w:spacing w:val="-15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Universiti</w:t>
      </w:r>
      <w:r w:rsidRPr="00813C42">
        <w:rPr>
          <w:b/>
          <w:spacing w:val="-4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Malaya</w:t>
      </w:r>
      <w:r w:rsidRPr="00813C42">
        <w:rPr>
          <w:b/>
          <w:sz w:val="16"/>
          <w:szCs w:val="16"/>
        </w:rPr>
        <w:tab/>
        <w:t>: Mod Pengajian (bagi program</w:t>
      </w:r>
      <w:r w:rsidRPr="00813C42">
        <w:rPr>
          <w:b/>
          <w:spacing w:val="-13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Ijazah</w:t>
      </w:r>
      <w:r w:rsidRPr="00813C42">
        <w:rPr>
          <w:b/>
          <w:spacing w:val="-3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Tinggi)</w:t>
      </w:r>
      <w:r w:rsidRPr="00813C42">
        <w:rPr>
          <w:b/>
          <w:sz w:val="16"/>
          <w:szCs w:val="16"/>
        </w:rPr>
        <w:tab/>
        <w:t>:</w:t>
      </w:r>
    </w:p>
    <w:p w14:paraId="66350F6B" w14:textId="77777777" w:rsidR="005E3AFD" w:rsidRPr="00813C42" w:rsidRDefault="005E3AFD" w:rsidP="005E3AFD">
      <w:pPr>
        <w:tabs>
          <w:tab w:val="left" w:pos="5320"/>
        </w:tabs>
        <w:ind w:left="820"/>
        <w:rPr>
          <w:b/>
          <w:sz w:val="16"/>
          <w:szCs w:val="16"/>
        </w:rPr>
      </w:pPr>
      <w:r w:rsidRPr="00813C42">
        <w:rPr>
          <w:b/>
          <w:sz w:val="16"/>
          <w:szCs w:val="16"/>
        </w:rPr>
        <w:t>Jumlah Kredit</w:t>
      </w:r>
      <w:r w:rsidRPr="00813C42">
        <w:rPr>
          <w:b/>
          <w:spacing w:val="-7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Keseluruhan</w:t>
      </w:r>
      <w:r w:rsidRPr="00813C42">
        <w:rPr>
          <w:b/>
          <w:spacing w:val="-2"/>
          <w:sz w:val="16"/>
          <w:szCs w:val="16"/>
        </w:rPr>
        <w:t xml:space="preserve"> </w:t>
      </w:r>
      <w:r w:rsidRPr="00813C42">
        <w:rPr>
          <w:b/>
          <w:sz w:val="16"/>
          <w:szCs w:val="16"/>
        </w:rPr>
        <w:t>Pengijazahan</w:t>
      </w:r>
      <w:r w:rsidRPr="00813C42">
        <w:rPr>
          <w:b/>
          <w:sz w:val="16"/>
          <w:szCs w:val="16"/>
        </w:rPr>
        <w:tab/>
        <w:t>:</w:t>
      </w:r>
    </w:p>
    <w:p w14:paraId="1C9D7449" w14:textId="77777777" w:rsidR="005E3AFD" w:rsidRPr="00813C42" w:rsidRDefault="005E3AFD" w:rsidP="005E3AFD">
      <w:pPr>
        <w:pStyle w:val="BodyText"/>
        <w:spacing w:before="5"/>
        <w:rPr>
          <w:b/>
          <w:sz w:val="16"/>
          <w:szCs w:val="16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3381"/>
        <w:gridCol w:w="543"/>
        <w:gridCol w:w="308"/>
        <w:gridCol w:w="897"/>
        <w:gridCol w:w="2080"/>
        <w:gridCol w:w="708"/>
        <w:gridCol w:w="904"/>
        <w:gridCol w:w="230"/>
        <w:gridCol w:w="1276"/>
        <w:gridCol w:w="1276"/>
        <w:gridCol w:w="904"/>
      </w:tblGrid>
      <w:tr w:rsidR="00813C42" w:rsidRPr="00813C42" w14:paraId="7C5AC0D5" w14:textId="77777777" w:rsidTr="00B257C6">
        <w:trPr>
          <w:trHeight w:val="503"/>
        </w:trPr>
        <w:tc>
          <w:tcPr>
            <w:tcW w:w="11211" w:type="dxa"/>
            <w:gridSpan w:val="9"/>
            <w:shd w:val="clear" w:color="auto" w:fill="E7E6E6"/>
          </w:tcPr>
          <w:p w14:paraId="5F82C406" w14:textId="7B5F963D" w:rsidR="005E3AFD" w:rsidRPr="00813C42" w:rsidRDefault="005E3AFD" w:rsidP="00B257C6">
            <w:pPr>
              <w:pStyle w:val="TableParagraph"/>
              <w:spacing w:before="131"/>
              <w:ind w:left="105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A. Maklumat Kursus: (Diisi Oleh Pelajar)</w:t>
            </w:r>
          </w:p>
        </w:tc>
        <w:tc>
          <w:tcPr>
            <w:tcW w:w="3456" w:type="dxa"/>
            <w:gridSpan w:val="3"/>
            <w:shd w:val="clear" w:color="auto" w:fill="E7E6E6"/>
          </w:tcPr>
          <w:p w14:paraId="36A6FA2A" w14:textId="77777777" w:rsidR="005E3AFD" w:rsidRPr="00813C42" w:rsidRDefault="005E3AFD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B. Perakuan:</w:t>
            </w:r>
          </w:p>
          <w:p w14:paraId="3ED7EAE2" w14:textId="3F87CDAF" w:rsidR="005E3AFD" w:rsidRPr="00813C42" w:rsidRDefault="005E3AFD" w:rsidP="00B257C6">
            <w:pPr>
              <w:pStyle w:val="TableParagraph"/>
              <w:ind w:left="307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(Untuk Kegunaan A/F/I</w:t>
            </w:r>
            <w:r w:rsidR="000119D4" w:rsidRPr="00813C42">
              <w:rPr>
                <w:b/>
                <w:sz w:val="16"/>
                <w:szCs w:val="16"/>
              </w:rPr>
              <w:t>/P</w:t>
            </w:r>
            <w:r w:rsidRPr="00813C42">
              <w:rPr>
                <w:b/>
                <w:sz w:val="16"/>
                <w:szCs w:val="16"/>
              </w:rPr>
              <w:t>)</w:t>
            </w:r>
          </w:p>
        </w:tc>
      </w:tr>
      <w:tr w:rsidR="00813C42" w:rsidRPr="00813C42" w14:paraId="1EB7E6A5" w14:textId="77777777" w:rsidTr="005E3AFD">
        <w:trPr>
          <w:trHeight w:val="1377"/>
        </w:trPr>
        <w:tc>
          <w:tcPr>
            <w:tcW w:w="5541" w:type="dxa"/>
            <w:gridSpan w:val="2"/>
            <w:shd w:val="clear" w:color="auto" w:fill="E7E6E6"/>
          </w:tcPr>
          <w:p w14:paraId="40A49853" w14:textId="77777777" w:rsidR="005E3AFD" w:rsidRPr="00813C42" w:rsidRDefault="005E3AFD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05748631" w14:textId="77777777" w:rsidR="005E3AFD" w:rsidRPr="00813C42" w:rsidRDefault="005E3AFD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Perincian Pengalaman dan Kemahiran Terdahulu</w:t>
            </w:r>
          </w:p>
          <w:p w14:paraId="624CB7B4" w14:textId="77777777" w:rsidR="005E3AFD" w:rsidRPr="00813C42" w:rsidRDefault="005E3AFD" w:rsidP="00B257C6">
            <w:pPr>
              <w:pStyle w:val="TableParagraph"/>
              <w:spacing w:before="1"/>
              <w:ind w:left="105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(sila kemukakan bersama dokumen bagi membuktikan setiap pengalaman dan kemahiran yang dinyatakan)</w:t>
            </w:r>
          </w:p>
        </w:tc>
        <w:tc>
          <w:tcPr>
            <w:tcW w:w="5670" w:type="dxa"/>
            <w:gridSpan w:val="7"/>
            <w:shd w:val="clear" w:color="auto" w:fill="E7E6E6"/>
          </w:tcPr>
          <w:p w14:paraId="34304D2F" w14:textId="77777777" w:rsidR="005E3AFD" w:rsidRPr="00813C42" w:rsidRDefault="005E3AFD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3C0DC0EB" w14:textId="77777777" w:rsidR="005E3AFD" w:rsidRPr="00813C42" w:rsidRDefault="005E3AFD" w:rsidP="00B257C6">
            <w:pPr>
              <w:pStyle w:val="TableParagraph"/>
              <w:ind w:left="108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Kursus di Universiti Malaya *</w:t>
            </w:r>
          </w:p>
          <w:p w14:paraId="76AEBDBA" w14:textId="77777777" w:rsidR="005E3AFD" w:rsidRPr="00813C42" w:rsidRDefault="005E3AFD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28B177EA" w14:textId="77777777" w:rsidR="005E3AFD" w:rsidRPr="00813C42" w:rsidRDefault="005E3AFD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3B5222DA" w14:textId="77777777" w:rsidR="005E3AFD" w:rsidRPr="00813C42" w:rsidRDefault="005E3AFD" w:rsidP="00B257C6">
            <w:pPr>
              <w:pStyle w:val="TableParagraph"/>
              <w:spacing w:before="1"/>
              <w:ind w:left="108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Sesi Masuk: ………………………………………………………………………</w:t>
            </w:r>
          </w:p>
        </w:tc>
        <w:tc>
          <w:tcPr>
            <w:tcW w:w="1276" w:type="dxa"/>
            <w:shd w:val="clear" w:color="auto" w:fill="E7E6E6"/>
            <w:vAlign w:val="center"/>
          </w:tcPr>
          <w:p w14:paraId="590FCCAD" w14:textId="77777777" w:rsidR="005E3AFD" w:rsidRPr="00813C42" w:rsidRDefault="005E3AFD" w:rsidP="005E3AFD">
            <w:pPr>
              <w:pStyle w:val="TableParagraph"/>
              <w:spacing w:before="11"/>
              <w:jc w:val="center"/>
              <w:rPr>
                <w:b/>
                <w:sz w:val="16"/>
                <w:szCs w:val="16"/>
              </w:rPr>
            </w:pPr>
          </w:p>
          <w:p w14:paraId="4E2BEDA0" w14:textId="77777777" w:rsidR="005E3AFD" w:rsidRPr="00813C42" w:rsidRDefault="005E3AFD" w:rsidP="005E3AFD">
            <w:pPr>
              <w:pStyle w:val="TableParagraph"/>
              <w:ind w:left="190" w:right="116" w:hanging="51"/>
              <w:jc w:val="center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Pertindihan Kursus</w:t>
            </w:r>
          </w:p>
        </w:tc>
        <w:tc>
          <w:tcPr>
            <w:tcW w:w="2180" w:type="dxa"/>
            <w:gridSpan w:val="2"/>
            <w:shd w:val="clear" w:color="auto" w:fill="E7E6E6"/>
            <w:vAlign w:val="center"/>
          </w:tcPr>
          <w:p w14:paraId="0647F8BB" w14:textId="77777777" w:rsidR="005E3AFD" w:rsidRPr="00813C42" w:rsidRDefault="005E3AFD" w:rsidP="005E3AFD">
            <w:pPr>
              <w:pStyle w:val="TableParagraph"/>
              <w:spacing w:before="11"/>
              <w:jc w:val="center"/>
              <w:rPr>
                <w:b/>
                <w:sz w:val="16"/>
                <w:szCs w:val="16"/>
              </w:rPr>
            </w:pPr>
          </w:p>
          <w:p w14:paraId="121DDD1A" w14:textId="77777777" w:rsidR="005E3AFD" w:rsidRPr="00813C42" w:rsidRDefault="005E3AFD" w:rsidP="005E3AFD">
            <w:pPr>
              <w:pStyle w:val="TableParagraph"/>
              <w:ind w:hanging="14"/>
              <w:jc w:val="center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Perakuan</w:t>
            </w:r>
          </w:p>
        </w:tc>
      </w:tr>
      <w:tr w:rsidR="00813C42" w:rsidRPr="00813C42" w14:paraId="5B6B6654" w14:textId="77777777" w:rsidTr="00B257C6">
        <w:trPr>
          <w:trHeight w:val="654"/>
        </w:trPr>
        <w:tc>
          <w:tcPr>
            <w:tcW w:w="5541" w:type="dxa"/>
            <w:gridSpan w:val="2"/>
            <w:shd w:val="clear" w:color="auto" w:fill="E7E6E6"/>
          </w:tcPr>
          <w:p w14:paraId="10180443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51" w:type="dxa"/>
            <w:gridSpan w:val="2"/>
            <w:shd w:val="clear" w:color="auto" w:fill="E7E6E6"/>
          </w:tcPr>
          <w:p w14:paraId="04683A49" w14:textId="77777777" w:rsidR="005E3AFD" w:rsidRPr="00813C42" w:rsidRDefault="005E3AFD" w:rsidP="00B257C6">
            <w:pPr>
              <w:pStyle w:val="TableParagraph"/>
              <w:spacing w:before="189"/>
              <w:ind w:left="123" w:firstLine="122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 xml:space="preserve">Kod </w:t>
            </w:r>
            <w:r w:rsidRPr="00813C42">
              <w:rPr>
                <w:b/>
                <w:w w:val="95"/>
                <w:sz w:val="16"/>
                <w:szCs w:val="16"/>
              </w:rPr>
              <w:t>Kursus</w:t>
            </w:r>
          </w:p>
        </w:tc>
        <w:tc>
          <w:tcPr>
            <w:tcW w:w="2977" w:type="dxa"/>
            <w:gridSpan w:val="2"/>
            <w:shd w:val="clear" w:color="auto" w:fill="E7E6E6"/>
          </w:tcPr>
          <w:p w14:paraId="2D90C1FC" w14:textId="77777777" w:rsidR="005E3AFD" w:rsidRPr="00813C42" w:rsidRDefault="005E3AFD" w:rsidP="00B257C6">
            <w:pPr>
              <w:pStyle w:val="TableParagraph"/>
              <w:spacing w:before="6"/>
              <w:rPr>
                <w:b/>
                <w:sz w:val="16"/>
                <w:szCs w:val="16"/>
              </w:rPr>
            </w:pPr>
          </w:p>
          <w:p w14:paraId="256EB49E" w14:textId="77777777" w:rsidR="005E3AFD" w:rsidRPr="00813C42" w:rsidRDefault="005E3AFD" w:rsidP="00B257C6">
            <w:pPr>
              <w:pStyle w:val="TableParagraph"/>
              <w:ind w:left="1008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Tajuk Kursus</w:t>
            </w:r>
          </w:p>
        </w:tc>
        <w:tc>
          <w:tcPr>
            <w:tcW w:w="708" w:type="dxa"/>
            <w:shd w:val="clear" w:color="auto" w:fill="E7E6E6"/>
          </w:tcPr>
          <w:p w14:paraId="2313E399" w14:textId="77777777" w:rsidR="005E3AFD" w:rsidRPr="00813C42" w:rsidRDefault="005E3AFD" w:rsidP="00B257C6">
            <w:pPr>
              <w:pStyle w:val="TableParagraph"/>
              <w:spacing w:before="6"/>
              <w:rPr>
                <w:b/>
                <w:sz w:val="16"/>
                <w:szCs w:val="16"/>
              </w:rPr>
            </w:pPr>
          </w:p>
          <w:p w14:paraId="4D0F2206" w14:textId="77777777" w:rsidR="005E3AFD" w:rsidRPr="00813C42" w:rsidRDefault="005E3AFD" w:rsidP="00B257C6">
            <w:pPr>
              <w:pStyle w:val="TableParagraph"/>
              <w:ind w:left="165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Kredit</w:t>
            </w:r>
          </w:p>
        </w:tc>
        <w:tc>
          <w:tcPr>
            <w:tcW w:w="1134" w:type="dxa"/>
            <w:gridSpan w:val="2"/>
            <w:shd w:val="clear" w:color="auto" w:fill="E7E6E6"/>
          </w:tcPr>
          <w:p w14:paraId="589917EB" w14:textId="77777777" w:rsidR="005E3AFD" w:rsidRPr="00813C42" w:rsidRDefault="005E3AFD" w:rsidP="00B257C6">
            <w:pPr>
              <w:pStyle w:val="TableParagraph"/>
              <w:spacing w:before="74"/>
              <w:ind w:left="136" w:right="128"/>
              <w:jc w:val="center"/>
              <w:rPr>
                <w:b/>
                <w:sz w:val="16"/>
                <w:szCs w:val="16"/>
              </w:rPr>
            </w:pPr>
            <w:r w:rsidRPr="00813C42">
              <w:rPr>
                <w:b/>
                <w:w w:val="95"/>
                <w:sz w:val="16"/>
                <w:szCs w:val="16"/>
              </w:rPr>
              <w:t xml:space="preserve">Komponen/ </w:t>
            </w:r>
            <w:r w:rsidRPr="00813C42">
              <w:rPr>
                <w:b/>
                <w:sz w:val="16"/>
                <w:szCs w:val="16"/>
              </w:rPr>
              <w:t>Kategori Kursus</w:t>
            </w:r>
          </w:p>
        </w:tc>
        <w:tc>
          <w:tcPr>
            <w:tcW w:w="1276" w:type="dxa"/>
            <w:shd w:val="clear" w:color="auto" w:fill="E7E6E6"/>
          </w:tcPr>
          <w:p w14:paraId="0437871D" w14:textId="77777777" w:rsidR="005E3AFD" w:rsidRPr="00813C42" w:rsidRDefault="005E3AFD" w:rsidP="00B257C6">
            <w:pPr>
              <w:pStyle w:val="TableParagraph"/>
              <w:spacing w:before="8"/>
              <w:rPr>
                <w:b/>
                <w:sz w:val="16"/>
                <w:szCs w:val="16"/>
              </w:rPr>
            </w:pPr>
          </w:p>
          <w:p w14:paraId="614716DC" w14:textId="77777777" w:rsidR="005E3AFD" w:rsidRPr="00813C42" w:rsidRDefault="005E3AFD" w:rsidP="00B257C6">
            <w:pPr>
              <w:pStyle w:val="TableParagraph"/>
              <w:ind w:left="7"/>
              <w:jc w:val="center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%</w:t>
            </w:r>
          </w:p>
        </w:tc>
        <w:tc>
          <w:tcPr>
            <w:tcW w:w="1276" w:type="dxa"/>
            <w:shd w:val="clear" w:color="auto" w:fill="E7E6E6"/>
          </w:tcPr>
          <w:p w14:paraId="7F44E004" w14:textId="77777777" w:rsidR="005E3AFD" w:rsidRPr="00813C42" w:rsidRDefault="005E3AFD" w:rsidP="00B257C6">
            <w:pPr>
              <w:pStyle w:val="TableParagraph"/>
              <w:spacing w:before="168"/>
              <w:ind w:left="289" w:right="111" w:hanging="144"/>
              <w:jc w:val="center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Diperakukan/ Tidak</w:t>
            </w:r>
          </w:p>
        </w:tc>
        <w:tc>
          <w:tcPr>
            <w:tcW w:w="904" w:type="dxa"/>
            <w:shd w:val="clear" w:color="auto" w:fill="E7E6E6"/>
          </w:tcPr>
          <w:p w14:paraId="10530174" w14:textId="77777777" w:rsidR="005E3AFD" w:rsidRPr="00813C42" w:rsidRDefault="005E3AFD" w:rsidP="00B257C6">
            <w:pPr>
              <w:pStyle w:val="TableParagraph"/>
              <w:spacing w:before="168"/>
              <w:ind w:left="331" w:right="96" w:hanging="200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Kredit</w:t>
            </w:r>
          </w:p>
        </w:tc>
      </w:tr>
      <w:tr w:rsidR="00813C42" w:rsidRPr="00813C42" w14:paraId="361E295C" w14:textId="77777777" w:rsidTr="00B257C6">
        <w:trPr>
          <w:trHeight w:val="511"/>
        </w:trPr>
        <w:tc>
          <w:tcPr>
            <w:tcW w:w="5541" w:type="dxa"/>
            <w:gridSpan w:val="2"/>
          </w:tcPr>
          <w:p w14:paraId="42417E48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51" w:type="dxa"/>
            <w:gridSpan w:val="2"/>
          </w:tcPr>
          <w:p w14:paraId="65965ADC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2977" w:type="dxa"/>
            <w:gridSpan w:val="2"/>
          </w:tcPr>
          <w:p w14:paraId="5428876E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14:paraId="31E07B2D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34" w:type="dxa"/>
            <w:gridSpan w:val="2"/>
          </w:tcPr>
          <w:p w14:paraId="0BE23CA0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76" w:type="dxa"/>
          </w:tcPr>
          <w:p w14:paraId="013C8059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76" w:type="dxa"/>
          </w:tcPr>
          <w:p w14:paraId="09148EFB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904" w:type="dxa"/>
          </w:tcPr>
          <w:p w14:paraId="74BDF2F2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813C42" w:rsidRPr="00813C42" w14:paraId="2D32C3E8" w14:textId="77777777" w:rsidTr="00B257C6">
        <w:trPr>
          <w:trHeight w:val="547"/>
        </w:trPr>
        <w:tc>
          <w:tcPr>
            <w:tcW w:w="5541" w:type="dxa"/>
            <w:gridSpan w:val="2"/>
          </w:tcPr>
          <w:p w14:paraId="3E257ED2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51" w:type="dxa"/>
            <w:gridSpan w:val="2"/>
          </w:tcPr>
          <w:p w14:paraId="3F7F144F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2977" w:type="dxa"/>
            <w:gridSpan w:val="2"/>
          </w:tcPr>
          <w:p w14:paraId="093AE242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14:paraId="3306C35C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34" w:type="dxa"/>
            <w:gridSpan w:val="2"/>
          </w:tcPr>
          <w:p w14:paraId="258181E8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76" w:type="dxa"/>
          </w:tcPr>
          <w:p w14:paraId="746160D1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76" w:type="dxa"/>
          </w:tcPr>
          <w:p w14:paraId="56CC3353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904" w:type="dxa"/>
          </w:tcPr>
          <w:p w14:paraId="72D9EBAA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813C42" w:rsidRPr="00813C42" w14:paraId="7F34087C" w14:textId="77777777" w:rsidTr="00B257C6">
        <w:trPr>
          <w:trHeight w:val="431"/>
        </w:trPr>
        <w:tc>
          <w:tcPr>
            <w:tcW w:w="14667" w:type="dxa"/>
            <w:gridSpan w:val="12"/>
            <w:shd w:val="clear" w:color="auto" w:fill="EDEBE0"/>
          </w:tcPr>
          <w:p w14:paraId="0F926B88" w14:textId="77777777" w:rsidR="005E3AFD" w:rsidRPr="00813C42" w:rsidRDefault="005E3AFD" w:rsidP="00B257C6">
            <w:pPr>
              <w:pStyle w:val="TableParagraph"/>
              <w:spacing w:before="95"/>
              <w:ind w:left="105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Perancangan Pendaftaran Kursus Ganti:</w:t>
            </w:r>
          </w:p>
        </w:tc>
      </w:tr>
      <w:tr w:rsidR="00813C42" w:rsidRPr="00813C42" w14:paraId="5862BB29" w14:textId="77777777" w:rsidTr="00B257C6">
        <w:trPr>
          <w:trHeight w:val="393"/>
        </w:trPr>
        <w:tc>
          <w:tcPr>
            <w:tcW w:w="2160" w:type="dxa"/>
            <w:shd w:val="clear" w:color="auto" w:fill="EDEBE0"/>
          </w:tcPr>
          <w:p w14:paraId="0A367336" w14:textId="77777777" w:rsidR="005E3AFD" w:rsidRPr="00813C42" w:rsidRDefault="005E3AFD" w:rsidP="00B257C6">
            <w:pPr>
              <w:pStyle w:val="TableParagraph"/>
              <w:spacing w:before="76"/>
              <w:ind w:left="611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Kod Kursus</w:t>
            </w:r>
          </w:p>
        </w:tc>
        <w:tc>
          <w:tcPr>
            <w:tcW w:w="3924" w:type="dxa"/>
            <w:gridSpan w:val="2"/>
            <w:shd w:val="clear" w:color="auto" w:fill="EDEBE0"/>
          </w:tcPr>
          <w:p w14:paraId="65EEA353" w14:textId="77777777" w:rsidR="005E3AFD" w:rsidRPr="00813C42" w:rsidRDefault="005E3AFD" w:rsidP="00B257C6">
            <w:pPr>
              <w:pStyle w:val="TableParagraph"/>
              <w:spacing w:before="76"/>
              <w:ind w:left="1419" w:right="1415"/>
              <w:jc w:val="center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Tajuk Kursus</w:t>
            </w:r>
          </w:p>
        </w:tc>
        <w:tc>
          <w:tcPr>
            <w:tcW w:w="1205" w:type="dxa"/>
            <w:gridSpan w:val="2"/>
            <w:shd w:val="clear" w:color="auto" w:fill="EDEBE0"/>
          </w:tcPr>
          <w:p w14:paraId="0EFC96A6" w14:textId="77777777" w:rsidR="005E3AFD" w:rsidRPr="00813C42" w:rsidRDefault="005E3AFD" w:rsidP="00B257C6">
            <w:pPr>
              <w:pStyle w:val="TableParagraph"/>
              <w:spacing w:before="76"/>
              <w:ind w:left="365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Kredit</w:t>
            </w:r>
          </w:p>
        </w:tc>
        <w:tc>
          <w:tcPr>
            <w:tcW w:w="3692" w:type="dxa"/>
            <w:gridSpan w:val="3"/>
            <w:shd w:val="clear" w:color="auto" w:fill="EDEBE0"/>
          </w:tcPr>
          <w:p w14:paraId="0B2C1C93" w14:textId="77777777" w:rsidR="005E3AFD" w:rsidRPr="00813C42" w:rsidRDefault="005E3AFD" w:rsidP="00B257C6">
            <w:pPr>
              <w:pStyle w:val="TableParagraph"/>
              <w:spacing w:before="76"/>
              <w:ind w:left="757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Komponen/Kategori Kursus</w:t>
            </w:r>
          </w:p>
        </w:tc>
        <w:tc>
          <w:tcPr>
            <w:tcW w:w="3686" w:type="dxa"/>
            <w:gridSpan w:val="4"/>
            <w:shd w:val="clear" w:color="auto" w:fill="EDEBE0"/>
          </w:tcPr>
          <w:p w14:paraId="3650E4B5" w14:textId="77777777" w:rsidR="005E3AFD" w:rsidRPr="00813C42" w:rsidRDefault="005E3AFD" w:rsidP="00B257C6">
            <w:pPr>
              <w:pStyle w:val="TableParagraph"/>
              <w:spacing w:before="76"/>
              <w:ind w:left="655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Jangkaan Semester Mendaftar</w:t>
            </w:r>
          </w:p>
        </w:tc>
      </w:tr>
      <w:tr w:rsidR="00813C42" w:rsidRPr="00813C42" w14:paraId="3E8BF618" w14:textId="77777777" w:rsidTr="00B257C6">
        <w:trPr>
          <w:trHeight w:val="395"/>
        </w:trPr>
        <w:tc>
          <w:tcPr>
            <w:tcW w:w="2160" w:type="dxa"/>
          </w:tcPr>
          <w:p w14:paraId="5EB2F1B4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924" w:type="dxa"/>
            <w:gridSpan w:val="2"/>
          </w:tcPr>
          <w:p w14:paraId="11EF701E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05" w:type="dxa"/>
            <w:gridSpan w:val="2"/>
          </w:tcPr>
          <w:p w14:paraId="29ACEDB1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692" w:type="dxa"/>
            <w:gridSpan w:val="3"/>
          </w:tcPr>
          <w:p w14:paraId="6A275B04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686" w:type="dxa"/>
            <w:gridSpan w:val="4"/>
          </w:tcPr>
          <w:p w14:paraId="02DB9FBE" w14:textId="77777777" w:rsidR="005E3AFD" w:rsidRPr="00813C42" w:rsidRDefault="005E3AFD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813C42" w:rsidRPr="00813C42" w14:paraId="229D888D" w14:textId="77777777" w:rsidTr="00B257C6">
        <w:trPr>
          <w:trHeight w:val="395"/>
        </w:trPr>
        <w:tc>
          <w:tcPr>
            <w:tcW w:w="2160" w:type="dxa"/>
          </w:tcPr>
          <w:p w14:paraId="175C71E5" w14:textId="77777777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924" w:type="dxa"/>
            <w:gridSpan w:val="2"/>
          </w:tcPr>
          <w:p w14:paraId="508A1663" w14:textId="77777777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05" w:type="dxa"/>
            <w:gridSpan w:val="2"/>
          </w:tcPr>
          <w:p w14:paraId="5C89B6A5" w14:textId="77777777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692" w:type="dxa"/>
            <w:gridSpan w:val="3"/>
          </w:tcPr>
          <w:p w14:paraId="2A30BA40" w14:textId="77777777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686" w:type="dxa"/>
            <w:gridSpan w:val="4"/>
          </w:tcPr>
          <w:p w14:paraId="2A65E8B7" w14:textId="77777777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813C42" w:rsidRPr="00813C42" w14:paraId="6726D882" w14:textId="77777777" w:rsidTr="00F87230">
        <w:trPr>
          <w:trHeight w:val="395"/>
        </w:trPr>
        <w:tc>
          <w:tcPr>
            <w:tcW w:w="14667" w:type="dxa"/>
            <w:gridSpan w:val="12"/>
          </w:tcPr>
          <w:p w14:paraId="7467C779" w14:textId="1D033409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Jumlah kredit yang</w:t>
            </w:r>
            <w:r w:rsidRPr="00813C42">
              <w:rPr>
                <w:spacing w:val="-9"/>
                <w:sz w:val="16"/>
                <w:szCs w:val="16"/>
              </w:rPr>
              <w:t xml:space="preserve"> </w:t>
            </w:r>
            <w:r w:rsidRPr="00813C42">
              <w:rPr>
                <w:sz w:val="16"/>
                <w:szCs w:val="16"/>
              </w:rPr>
              <w:t>dipohon:</w:t>
            </w:r>
            <w:r w:rsidRPr="00813C42">
              <w:rPr>
                <w:sz w:val="16"/>
                <w:szCs w:val="16"/>
              </w:rPr>
              <w:tab/>
            </w:r>
            <w:r w:rsidRPr="00813C42">
              <w:rPr>
                <w:b/>
                <w:sz w:val="16"/>
                <w:szCs w:val="16"/>
              </w:rPr>
              <w:t xml:space="preserve">.................... kredit   </w:t>
            </w:r>
            <w:r w:rsidRPr="00813C42">
              <w:rPr>
                <w:sz w:val="16"/>
                <w:szCs w:val="16"/>
              </w:rPr>
              <w:t>x   RM</w:t>
            </w:r>
            <w:r w:rsidRPr="00813C42">
              <w:rPr>
                <w:spacing w:val="-6"/>
                <w:sz w:val="16"/>
                <w:szCs w:val="16"/>
              </w:rPr>
              <w:t xml:space="preserve"> </w:t>
            </w:r>
            <w:r w:rsidRPr="00813C42">
              <w:rPr>
                <w:sz w:val="16"/>
                <w:szCs w:val="16"/>
              </w:rPr>
              <w:t>5.00</w:t>
            </w:r>
            <w:r w:rsidRPr="00813C42">
              <w:rPr>
                <w:spacing w:val="-1"/>
                <w:sz w:val="16"/>
                <w:szCs w:val="16"/>
              </w:rPr>
              <w:t xml:space="preserve"> </w:t>
            </w:r>
            <w:r w:rsidRPr="00813C42">
              <w:rPr>
                <w:sz w:val="16"/>
                <w:szCs w:val="16"/>
              </w:rPr>
              <w:t>=</w:t>
            </w:r>
            <w:r w:rsidRPr="00813C42">
              <w:rPr>
                <w:sz w:val="16"/>
                <w:szCs w:val="16"/>
              </w:rPr>
              <w:tab/>
              <w:t>RM ....................</w:t>
            </w:r>
            <w:r w:rsidRPr="00813C42">
              <w:rPr>
                <w:spacing w:val="-1"/>
                <w:sz w:val="16"/>
                <w:szCs w:val="16"/>
              </w:rPr>
              <w:t xml:space="preserve"> </w:t>
            </w:r>
            <w:r w:rsidRPr="00813C42">
              <w:rPr>
                <w:sz w:val="16"/>
                <w:szCs w:val="16"/>
              </w:rPr>
              <w:t>**</w:t>
            </w:r>
          </w:p>
          <w:p w14:paraId="79EF29E3" w14:textId="77777777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813C42" w:rsidRPr="00813C42" w14:paraId="13FF21B9" w14:textId="77777777" w:rsidTr="009448B5">
        <w:trPr>
          <w:trHeight w:val="395"/>
        </w:trPr>
        <w:tc>
          <w:tcPr>
            <w:tcW w:w="14667" w:type="dxa"/>
            <w:gridSpan w:val="12"/>
          </w:tcPr>
          <w:p w14:paraId="62CAAA96" w14:textId="6D55D5DA" w:rsidR="007B6629" w:rsidRPr="00813C42" w:rsidRDefault="007B6629" w:rsidP="00B257C6">
            <w:pPr>
              <w:pStyle w:val="TableParagraph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Jumlah kredit yang</w:t>
            </w:r>
            <w:r w:rsidRPr="00813C42">
              <w:rPr>
                <w:spacing w:val="-11"/>
                <w:sz w:val="16"/>
                <w:szCs w:val="16"/>
              </w:rPr>
              <w:t xml:space="preserve"> </w:t>
            </w:r>
            <w:r w:rsidRPr="00813C42">
              <w:rPr>
                <w:sz w:val="16"/>
                <w:szCs w:val="16"/>
              </w:rPr>
              <w:t>diperaku:</w:t>
            </w:r>
            <w:r w:rsidRPr="00813C42">
              <w:rPr>
                <w:sz w:val="16"/>
                <w:szCs w:val="16"/>
              </w:rPr>
              <w:tab/>
            </w:r>
            <w:r w:rsidRPr="00813C42">
              <w:rPr>
                <w:b/>
                <w:sz w:val="16"/>
                <w:szCs w:val="16"/>
              </w:rPr>
              <w:t>.................... kredit</w:t>
            </w:r>
          </w:p>
        </w:tc>
      </w:tr>
    </w:tbl>
    <w:p w14:paraId="1A6CC7CC" w14:textId="77777777" w:rsidR="005E3AFD" w:rsidRPr="00813C42" w:rsidRDefault="005E3AFD" w:rsidP="005E3AFD">
      <w:pPr>
        <w:rPr>
          <w:sz w:val="16"/>
          <w:szCs w:val="16"/>
        </w:rPr>
        <w:sectPr w:rsidR="005E3AFD" w:rsidRPr="00813C42" w:rsidSect="0086416B">
          <w:pgSz w:w="15840" w:h="12240" w:orient="landscape"/>
          <w:pgMar w:top="568" w:right="480" w:bottom="860" w:left="440" w:header="0" w:footer="664" w:gutter="0"/>
          <w:cols w:space="720"/>
        </w:sectPr>
      </w:pPr>
    </w:p>
    <w:p w14:paraId="5A3995C1" w14:textId="77777777" w:rsidR="005E3AFD" w:rsidRPr="00813C42" w:rsidRDefault="005E3AFD" w:rsidP="005E3AFD">
      <w:pPr>
        <w:pStyle w:val="BodyText"/>
        <w:spacing w:before="1"/>
        <w:rPr>
          <w:sz w:val="16"/>
          <w:szCs w:val="16"/>
        </w:rPr>
      </w:pPr>
    </w:p>
    <w:p w14:paraId="3B3C7185" w14:textId="77777777" w:rsidR="005E3AFD" w:rsidRPr="00813C42" w:rsidRDefault="005E3AFD" w:rsidP="005E3AFD">
      <w:pPr>
        <w:pStyle w:val="BodyText"/>
        <w:spacing w:before="5"/>
        <w:rPr>
          <w:sz w:val="16"/>
          <w:szCs w:val="16"/>
        </w:rPr>
      </w:pPr>
    </w:p>
    <w:tbl>
      <w:tblPr>
        <w:tblW w:w="0" w:type="auto"/>
        <w:tblInd w:w="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2884"/>
        <w:gridCol w:w="9311"/>
      </w:tblGrid>
      <w:tr w:rsidR="00813C42" w:rsidRPr="00813C42" w14:paraId="09DB7BD2" w14:textId="77777777" w:rsidTr="00C006D3">
        <w:trPr>
          <w:trHeight w:val="377"/>
        </w:trPr>
        <w:tc>
          <w:tcPr>
            <w:tcW w:w="3451" w:type="dxa"/>
            <w:gridSpan w:val="2"/>
          </w:tcPr>
          <w:p w14:paraId="18DBC19A" w14:textId="77777777" w:rsidR="005E3AFD" w:rsidRPr="00813C42" w:rsidRDefault="005E3AFD" w:rsidP="00B257C6">
            <w:pPr>
              <w:pStyle w:val="TableParagraph"/>
              <w:spacing w:before="102"/>
              <w:ind w:left="200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Jumlah Caj Pemprosesan</w:t>
            </w:r>
          </w:p>
        </w:tc>
        <w:tc>
          <w:tcPr>
            <w:tcW w:w="9311" w:type="dxa"/>
            <w:vAlign w:val="center"/>
          </w:tcPr>
          <w:p w14:paraId="419EF2F5" w14:textId="77777777" w:rsidR="005E3AFD" w:rsidRPr="00813C42" w:rsidRDefault="005E3AFD" w:rsidP="007B6629">
            <w:pPr>
              <w:pStyle w:val="TableParagraph"/>
              <w:tabs>
                <w:tab w:val="left" w:pos="607"/>
              </w:tabs>
              <w:ind w:left="334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:</w:t>
            </w:r>
            <w:r w:rsidRPr="00813C42">
              <w:rPr>
                <w:sz w:val="16"/>
                <w:szCs w:val="16"/>
              </w:rPr>
              <w:tab/>
              <w:t>RM</w:t>
            </w:r>
            <w:r w:rsidRPr="00813C42">
              <w:rPr>
                <w:spacing w:val="-1"/>
                <w:sz w:val="16"/>
                <w:szCs w:val="16"/>
              </w:rPr>
              <w:t xml:space="preserve"> </w:t>
            </w:r>
            <w:r w:rsidRPr="00813C42">
              <w:rPr>
                <w:sz w:val="16"/>
                <w:szCs w:val="16"/>
              </w:rPr>
              <w:t>………………………………….</w:t>
            </w:r>
          </w:p>
        </w:tc>
      </w:tr>
      <w:tr w:rsidR="00813C42" w:rsidRPr="00813C42" w14:paraId="0A577475" w14:textId="77777777" w:rsidTr="00C006D3">
        <w:trPr>
          <w:trHeight w:val="427"/>
        </w:trPr>
        <w:tc>
          <w:tcPr>
            <w:tcW w:w="3451" w:type="dxa"/>
            <w:gridSpan w:val="2"/>
          </w:tcPr>
          <w:p w14:paraId="4429E076" w14:textId="77777777" w:rsidR="005E3AFD" w:rsidRPr="00813C42" w:rsidRDefault="005E3AFD" w:rsidP="00B257C6">
            <w:pPr>
              <w:pStyle w:val="TableParagraph"/>
              <w:spacing w:before="152"/>
              <w:ind w:left="200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No. Resit Pembayaran</w:t>
            </w:r>
          </w:p>
        </w:tc>
        <w:tc>
          <w:tcPr>
            <w:tcW w:w="9311" w:type="dxa"/>
          </w:tcPr>
          <w:p w14:paraId="1594D90D" w14:textId="77777777" w:rsidR="005E3AFD" w:rsidRPr="00813C42" w:rsidRDefault="005E3AFD" w:rsidP="00B257C6">
            <w:pPr>
              <w:pStyle w:val="TableParagraph"/>
              <w:tabs>
                <w:tab w:val="left" w:pos="607"/>
              </w:tabs>
              <w:spacing w:before="49"/>
              <w:ind w:left="334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:</w:t>
            </w:r>
            <w:r w:rsidRPr="00813C42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813C42" w:rsidRPr="00813C42" w14:paraId="28574959" w14:textId="77777777" w:rsidTr="00C006D3">
        <w:trPr>
          <w:trHeight w:val="541"/>
        </w:trPr>
        <w:tc>
          <w:tcPr>
            <w:tcW w:w="3451" w:type="dxa"/>
            <w:gridSpan w:val="2"/>
          </w:tcPr>
          <w:p w14:paraId="581B70D6" w14:textId="77777777" w:rsidR="005E3AFD" w:rsidRPr="00813C42" w:rsidRDefault="005E3AFD" w:rsidP="00B257C6">
            <w:pPr>
              <w:pStyle w:val="TableParagraph"/>
              <w:spacing w:before="152"/>
              <w:ind w:left="200"/>
              <w:rPr>
                <w:b/>
                <w:sz w:val="16"/>
                <w:szCs w:val="16"/>
              </w:rPr>
            </w:pPr>
            <w:r w:rsidRPr="00813C42">
              <w:rPr>
                <w:b/>
                <w:sz w:val="16"/>
                <w:szCs w:val="16"/>
              </w:rPr>
              <w:t>Tarikh Terima Permohonan</w:t>
            </w:r>
          </w:p>
        </w:tc>
        <w:tc>
          <w:tcPr>
            <w:tcW w:w="9311" w:type="dxa"/>
          </w:tcPr>
          <w:p w14:paraId="2FC4B4C2" w14:textId="77777777" w:rsidR="005E3AFD" w:rsidRPr="00813C42" w:rsidRDefault="005E3AFD" w:rsidP="00B257C6">
            <w:pPr>
              <w:pStyle w:val="TableParagraph"/>
              <w:tabs>
                <w:tab w:val="left" w:pos="607"/>
              </w:tabs>
              <w:spacing w:before="49"/>
              <w:ind w:left="334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:</w:t>
            </w:r>
            <w:r w:rsidRPr="00813C42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813C42" w:rsidRPr="00813C42" w14:paraId="30147DB2" w14:textId="77777777" w:rsidTr="00C006D3">
        <w:trPr>
          <w:trHeight w:val="226"/>
        </w:trPr>
        <w:tc>
          <w:tcPr>
            <w:tcW w:w="12762" w:type="dxa"/>
            <w:gridSpan w:val="3"/>
          </w:tcPr>
          <w:p w14:paraId="131F3A83" w14:textId="3701FFE2" w:rsidR="000119D4" w:rsidRPr="00813C42" w:rsidRDefault="000119D4" w:rsidP="00C006D3">
            <w:pPr>
              <w:pStyle w:val="TableParagraph"/>
              <w:ind w:left="920"/>
              <w:rPr>
                <w:sz w:val="16"/>
                <w:szCs w:val="16"/>
              </w:rPr>
            </w:pPr>
          </w:p>
        </w:tc>
      </w:tr>
      <w:tr w:rsidR="00813C42" w:rsidRPr="00813C42" w14:paraId="5A22242B" w14:textId="77777777" w:rsidTr="00C006D3">
        <w:trPr>
          <w:trHeight w:val="225"/>
        </w:trPr>
        <w:tc>
          <w:tcPr>
            <w:tcW w:w="567" w:type="dxa"/>
          </w:tcPr>
          <w:p w14:paraId="1D26E1CB" w14:textId="77777777" w:rsidR="005E3AFD" w:rsidRPr="00813C42" w:rsidRDefault="005E3AFD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>**</w:t>
            </w:r>
          </w:p>
        </w:tc>
        <w:tc>
          <w:tcPr>
            <w:tcW w:w="12195" w:type="dxa"/>
            <w:gridSpan w:val="2"/>
          </w:tcPr>
          <w:p w14:paraId="2F66A460" w14:textId="77777777" w:rsidR="000119D4" w:rsidRDefault="00E17E71" w:rsidP="000119D4">
            <w:pPr>
              <w:pStyle w:val="TableParagraph"/>
              <w:ind w:left="297"/>
              <w:jc w:val="both"/>
              <w:rPr>
                <w:sz w:val="16"/>
                <w:szCs w:val="16"/>
                <w:lang w:val="ms-MY"/>
              </w:rPr>
            </w:pPr>
            <w:r w:rsidRPr="00813C42">
              <w:rPr>
                <w:sz w:val="16"/>
                <w:szCs w:val="16"/>
                <w:lang w:val="ms-MY"/>
              </w:rPr>
              <w:t xml:space="preserve">Bayaran caj pemprosesan hendaklah dilakukan  melalui pautan epay.um.edu.my dan terus kepada pilihan </w:t>
            </w:r>
            <w:r w:rsidRPr="00813C42">
              <w:rPr>
                <w:b/>
                <w:bCs/>
                <w:sz w:val="16"/>
                <w:szCs w:val="16"/>
                <w:lang w:val="ms-MY"/>
              </w:rPr>
              <w:t xml:space="preserve">Perkhidmatan </w:t>
            </w:r>
            <w:r w:rsidRPr="00813C42">
              <w:rPr>
                <w:sz w:val="16"/>
                <w:szCs w:val="16"/>
                <w:lang w:val="ms-MY"/>
              </w:rPr>
              <w:t xml:space="preserve">serta  </w:t>
            </w:r>
            <w:r w:rsidRPr="00813C42">
              <w:rPr>
                <w:b/>
                <w:bCs/>
                <w:sz w:val="16"/>
                <w:szCs w:val="16"/>
                <w:lang w:val="ms-MY"/>
              </w:rPr>
              <w:t xml:space="preserve">Pindahan Kredit </w:t>
            </w:r>
            <w:r w:rsidRPr="00813C42">
              <w:rPr>
                <w:sz w:val="16"/>
                <w:szCs w:val="16"/>
                <w:lang w:val="ms-MY"/>
              </w:rPr>
              <w:t>(epay.um.edu.my &gt; Perkhidmatan &gt; Pindahan Kredit)</w:t>
            </w:r>
          </w:p>
          <w:p w14:paraId="77B0F133" w14:textId="0A6D29D2" w:rsidR="002F019A" w:rsidRPr="00813C42" w:rsidRDefault="002F019A" w:rsidP="000119D4">
            <w:pPr>
              <w:pStyle w:val="TableParagraph"/>
              <w:ind w:left="297"/>
              <w:jc w:val="both"/>
              <w:rPr>
                <w:sz w:val="16"/>
                <w:szCs w:val="16"/>
              </w:rPr>
            </w:pPr>
          </w:p>
        </w:tc>
      </w:tr>
      <w:tr w:rsidR="00813C42" w:rsidRPr="00813C42" w14:paraId="725CA462" w14:textId="77777777" w:rsidTr="00C006D3">
        <w:trPr>
          <w:trHeight w:val="225"/>
        </w:trPr>
        <w:tc>
          <w:tcPr>
            <w:tcW w:w="567" w:type="dxa"/>
          </w:tcPr>
          <w:p w14:paraId="56DB64D7" w14:textId="09DC18CB" w:rsidR="00C006D3" w:rsidRPr="00813C42" w:rsidRDefault="00C006D3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813C42">
              <w:rPr>
                <w:sz w:val="16"/>
                <w:szCs w:val="16"/>
              </w:rPr>
              <w:t xml:space="preserve">Nota: </w:t>
            </w:r>
          </w:p>
        </w:tc>
        <w:tc>
          <w:tcPr>
            <w:tcW w:w="12195" w:type="dxa"/>
            <w:gridSpan w:val="2"/>
          </w:tcPr>
          <w:p w14:paraId="39B86738" w14:textId="4D62CDB7" w:rsidR="00C006D3" w:rsidRPr="00813C42" w:rsidRDefault="00C006D3" w:rsidP="000119D4">
            <w:pPr>
              <w:pStyle w:val="TableParagraph"/>
              <w:ind w:left="297"/>
              <w:jc w:val="both"/>
              <w:rPr>
                <w:sz w:val="16"/>
                <w:szCs w:val="16"/>
                <w:lang w:val="ms-MY"/>
              </w:rPr>
            </w:pPr>
            <w:r w:rsidRPr="00813C42">
              <w:rPr>
                <w:sz w:val="16"/>
                <w:szCs w:val="16"/>
                <w:shd w:val="clear" w:color="auto" w:fill="FFFFFF"/>
              </w:rPr>
              <w:t>Sila rujuk Peraturan-Peraturan Universiti Malaya mengikut tahap pengajian berkenaan versi terkini untuk maklumat terperinci berkenaan Pengecualian Kursus</w:t>
            </w:r>
          </w:p>
        </w:tc>
      </w:tr>
    </w:tbl>
    <w:p w14:paraId="3E81BB5A" w14:textId="29210B88" w:rsidR="00484CAC" w:rsidRPr="00813C42" w:rsidRDefault="00484CAC"/>
    <w:sectPr w:rsidR="00484CAC" w:rsidRPr="00813C42" w:rsidSect="005E3AF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9B99E8" w14:textId="77777777" w:rsidR="00D24034" w:rsidRDefault="00D24034" w:rsidP="001A1265">
      <w:r>
        <w:separator/>
      </w:r>
    </w:p>
  </w:endnote>
  <w:endnote w:type="continuationSeparator" w:id="0">
    <w:p w14:paraId="167F85A4" w14:textId="77777777" w:rsidR="00D24034" w:rsidRDefault="00D24034" w:rsidP="001A1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25FCC" w14:textId="77777777" w:rsidR="00D24034" w:rsidRDefault="00D24034" w:rsidP="001A1265">
      <w:r>
        <w:separator/>
      </w:r>
    </w:p>
  </w:footnote>
  <w:footnote w:type="continuationSeparator" w:id="0">
    <w:p w14:paraId="13CC8A95" w14:textId="77777777" w:rsidR="00D24034" w:rsidRDefault="00D24034" w:rsidP="001A12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TUxNzMxNTSwMLZU0lEKTi0uzszPAykwrAUA6JqaWywAAAA="/>
  </w:docVars>
  <w:rsids>
    <w:rsidRoot w:val="005E3AFD"/>
    <w:rsid w:val="0001084C"/>
    <w:rsid w:val="000119D4"/>
    <w:rsid w:val="00194BF5"/>
    <w:rsid w:val="001A1265"/>
    <w:rsid w:val="002F019A"/>
    <w:rsid w:val="0035755C"/>
    <w:rsid w:val="00455E8C"/>
    <w:rsid w:val="00484CAC"/>
    <w:rsid w:val="005432E4"/>
    <w:rsid w:val="005E3AFD"/>
    <w:rsid w:val="006D3F47"/>
    <w:rsid w:val="007167AE"/>
    <w:rsid w:val="007B6629"/>
    <w:rsid w:val="007C2974"/>
    <w:rsid w:val="00813C42"/>
    <w:rsid w:val="00984EA1"/>
    <w:rsid w:val="009A60C5"/>
    <w:rsid w:val="00A232AF"/>
    <w:rsid w:val="00A41B32"/>
    <w:rsid w:val="00B159CF"/>
    <w:rsid w:val="00C006D3"/>
    <w:rsid w:val="00D24034"/>
    <w:rsid w:val="00E1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FBF65"/>
  <w15:chartTrackingRefBased/>
  <w15:docId w15:val="{E09D3EAD-43BA-4911-8650-25FBDB1E8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E3AF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5E3AFD"/>
    <w:pPr>
      <w:ind w:left="8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E3AFD"/>
    <w:rPr>
      <w:rFonts w:ascii="Arial" w:eastAsia="Arial" w:hAnsi="Arial" w:cs="Arial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5E3AFD"/>
  </w:style>
  <w:style w:type="character" w:customStyle="1" w:styleId="BodyTextChar">
    <w:name w:val="Body Text Char"/>
    <w:basedOn w:val="DefaultParagraphFont"/>
    <w:link w:val="BodyText"/>
    <w:uiPriority w:val="1"/>
    <w:rsid w:val="005E3AFD"/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5E3AFD"/>
  </w:style>
  <w:style w:type="paragraph" w:styleId="Header">
    <w:name w:val="header"/>
    <w:basedOn w:val="Normal"/>
    <w:link w:val="HeaderChar"/>
    <w:uiPriority w:val="99"/>
    <w:unhideWhenUsed/>
    <w:rsid w:val="001A12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126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A12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1265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Zaleha Sumairi</cp:lastModifiedBy>
  <cp:revision>2</cp:revision>
  <dcterms:created xsi:type="dcterms:W3CDTF">2020-12-01T07:45:00Z</dcterms:created>
  <dcterms:modified xsi:type="dcterms:W3CDTF">2020-12-01T07:45:00Z</dcterms:modified>
</cp:coreProperties>
</file>